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6E5C" w14:textId="77777777" w:rsidR="00CE32DD" w:rsidRPr="00CE32DD" w:rsidRDefault="00CE32DD" w:rsidP="00CE32DD">
      <w:pPr>
        <w:keepNext/>
        <w:keepLines/>
        <w:spacing w:before="240" w:after="0" w:line="256" w:lineRule="auto"/>
        <w:outlineLvl w:val="0"/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</w:pPr>
      <w:r w:rsidRPr="00CE32DD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lang w:val="en-US"/>
        </w:rPr>
        <w:t>Automate the Web Application (TestNG)</w:t>
      </w:r>
      <w:r w:rsidRPr="00CE32DD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>.</w:t>
      </w:r>
    </w:p>
    <w:p w14:paraId="40C19D75" w14:textId="77777777" w:rsidR="00CE32DD" w:rsidRPr="00CE32DD" w:rsidRDefault="00CE32DD" w:rsidP="00CE32DD">
      <w:pPr>
        <w:keepNext/>
        <w:keepLines/>
        <w:spacing w:before="40" w:after="0" w:line="256" w:lineRule="auto"/>
        <w:outlineLvl w:val="1"/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</w:pPr>
      <w:r w:rsidRPr="00CE32DD"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  <w:t xml:space="preserve">GitHub Link: </w:t>
      </w:r>
    </w:p>
    <w:p w14:paraId="5EC269C5" w14:textId="77777777" w:rsidR="00CE32DD" w:rsidRPr="00CE32DD" w:rsidRDefault="00CE32DD" w:rsidP="00CE32DD">
      <w:pPr>
        <w:keepNext/>
        <w:keepLines/>
        <w:spacing w:before="40" w:after="0" w:line="256" w:lineRule="auto"/>
        <w:outlineLvl w:val="1"/>
        <w:rPr>
          <w:rFonts w:ascii="Calibri" w:eastAsia="Calibri" w:hAnsi="Calibri" w:cs="Times New Roman"/>
        </w:rPr>
      </w:pPr>
      <w:r w:rsidRPr="00CE32DD"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  <w:t>https://github.com/tamasjit/myjavaproject/tree/master/Phase%205/Phase-5_Practice_Project/q2_Automate_the_Web_Application</w:t>
      </w:r>
    </w:p>
    <w:p w14:paraId="0B67D28A" w14:textId="5B943E50" w:rsidR="00D45AAB" w:rsidRDefault="00D45AAB" w:rsidP="00D45AAB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1FB980EA" w:rsidR="002761F5" w:rsidRDefault="00CE32DD" w:rsidP="002761F5">
      <w:pPr>
        <w:pStyle w:val="Heading3"/>
      </w:pPr>
      <w:r>
        <w:t>Asserstion</w:t>
      </w:r>
      <w:r w:rsidR="002761F5">
        <w:t>.</w:t>
      </w:r>
      <w:r>
        <w:t>java</w:t>
      </w:r>
    </w:p>
    <w:p w14:paraId="1F1CDC6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1406F2E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FF5F2A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96BD52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JUni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8DE02A0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817A7D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JUni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E8DC1C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F501317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JUni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DF90F6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6CFD4A8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E1DF16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qa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leniu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hrome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DC28AA8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B4E162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B4250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ng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oftAsse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2FCDE4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9E8ED43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sertion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57E3138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3D7038D8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oftAsse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of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oftAsser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15418F6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F2779E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@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</w:p>
    <w:p w14:paraId="787D373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aun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 {</w:t>
      </w:r>
    </w:p>
    <w:p w14:paraId="76BC02B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ropert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webdriver.chrome.driver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: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Users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ownloads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_win32</w:t>
      </w:r>
      <w:r w:rsidRPr="00CE32DD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\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hromedriver.exe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5C0CFC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hrome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70EF6F5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2C8F2DF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hrea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leep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000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BE3B3DA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}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3977787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StackTrac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755C8B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71012F7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55873ADA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FE9ADD0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@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dependsOnMethods = { 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aunch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})</w:t>
      </w:r>
    </w:p>
    <w:p w14:paraId="02BDDEA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acebook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 {</w:t>
      </w:r>
    </w:p>
    <w:p w14:paraId="491286B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www.facebook.com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6C6746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ssertJUni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ssertEqual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Facebook </w:t>
      </w:r>
      <w:r w:rsidRPr="00CE32DD">
        <w:rPr>
          <w:rFonts w:ascii="Tahoma" w:eastAsia="Times New Roman" w:hAnsi="Tahoma" w:cs="Tahoma"/>
          <w:color w:val="CE9178"/>
          <w:sz w:val="21"/>
          <w:szCs w:val="21"/>
          <w:lang w:val="en-US"/>
        </w:rPr>
        <w:t>�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log in or sign up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Titl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));   </w:t>
      </w:r>
    </w:p>
    <w:p w14:paraId="666D1339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0187503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hrea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leep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00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F1C4383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}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3A56DF0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StackTrac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1B68D5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435A4516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919331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56C9A184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@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s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dependsOnMethods = { 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Facebook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})</w:t>
      </w:r>
    </w:p>
    <w:p w14:paraId="10462C9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CE32D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i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 {</w:t>
      </w:r>
    </w:p>
    <w:p w14:paraId="6F290B9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mail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avi10thstudent@gmail.com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4AFB525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ass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ndKeys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2345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3C512F3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river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Elemen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am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ogin"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2A74CB32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oft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ssertAll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5DA40B9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795E66B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{</w:t>
      </w:r>
    </w:p>
    <w:p w14:paraId="35967A47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hread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leep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CE32DD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000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8DDD7DF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} </w:t>
      </w:r>
      <w:r w:rsidRPr="00CE32D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CE32D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21AF7D4D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CE32D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CE32D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StackTrace</w:t>
      </w: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6466AD0A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5209501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A518A8B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353CE5B1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CE32D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7C44800E" w14:textId="77777777" w:rsidR="00CE32DD" w:rsidRPr="00CE32DD" w:rsidRDefault="00CE32DD" w:rsidP="00CE32D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D7F5EF7" w14:textId="77777777" w:rsidR="002761F5" w:rsidRPr="002761F5" w:rsidRDefault="002761F5" w:rsidP="00CE32DD">
      <w:pPr>
        <w:shd w:val="clear" w:color="auto" w:fill="1E1E1E"/>
        <w:spacing w:after="0" w:line="285" w:lineRule="atLeast"/>
      </w:pPr>
    </w:p>
    <w:sectPr w:rsidR="002761F5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A273A1"/>
    <w:rsid w:val="00AA23B2"/>
    <w:rsid w:val="00C313CD"/>
    <w:rsid w:val="00CE32D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2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2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6</cp:revision>
  <dcterms:created xsi:type="dcterms:W3CDTF">2022-03-23T10:03:00Z</dcterms:created>
  <dcterms:modified xsi:type="dcterms:W3CDTF">2022-04-25T22:52:00Z</dcterms:modified>
</cp:coreProperties>
</file>